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b3210807d0a8b2e465da6114080607a1ebbb"/>
    <w:p>
      <w:pPr>
        <w:pStyle w:val="Heading2"/>
      </w:pPr>
      <w:r>
        <w:t xml:space="preserve">Lesson 3: Relate Addition and Subtraction within 2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number that makes equations with 20 true.</w:t>
      </w:r>
    </w:p>
    <w:bookmarkStart w:id="21" w:name="X959678406f6febd0977d5bcff63bf62437be3a5"/>
    <w:p>
      <w:pPr>
        <w:pStyle w:val="Heading3"/>
      </w:pPr>
      <w:r>
        <w:t xml:space="preserve">Warm-up: Number Talk: Addition and Subtractio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4</m:t>
        </m:r>
      </m:oMath>
    </w:p>
    <w:bookmarkEnd w:id="21"/>
    <w:bookmarkStart w:id="25" w:name="make-the-equation-true"/>
    <w:p>
      <w:pPr>
        <w:pStyle w:val="Heading3"/>
      </w:pPr>
      <w:r>
        <w:t xml:space="preserve">3.2: Make the Equation True</w:t>
      </w:r>
    </w:p>
    <w:p>
      <w:pPr>
        <w:pStyle w:val="FirstParagraph"/>
      </w:pPr>
      <w:r>
        <w:t xml:space="preserve">Find the number that makes each equation true. </w:t>
      </w:r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3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3"/>
        </w:numPr>
      </w:pPr>
      <w:r>
        <w:t xml:space="preserve">If you have time:  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8:54Z</dcterms:created>
  <dcterms:modified xsi:type="dcterms:W3CDTF">2022-12-14T09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6hlYkti6rVr2lE+8jwHtqKUxiWVua0gFyyDzY1ttXk/rCA7J+oS6K4+8iCjWCvem3y/o4Ez8DuSpma9+WK2JA==</vt:lpwstr>
  </property>
</Properties>
</file>